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E68DDA" w14:textId="77777777" w:rsidR="000327FC" w:rsidRPr="00F50529" w:rsidRDefault="000327FC" w:rsidP="000327FC">
      <w:pPr>
        <w:pStyle w:val="NoSpacing"/>
        <w:rPr>
          <w:rFonts w:cstheme="minorHAnsi"/>
        </w:rPr>
      </w:pPr>
      <w:bookmarkStart w:id="0" w:name="_GoBack"/>
      <w:bookmarkEnd w:id="0"/>
    </w:p>
    <w:p w14:paraId="318F5C80" w14:textId="77777777" w:rsidR="008D7759" w:rsidRPr="00F50529" w:rsidRDefault="008D7759" w:rsidP="006D185F">
      <w:pPr>
        <w:pStyle w:val="NoSpacing"/>
        <w:rPr>
          <w:rFonts w:cstheme="minorHAnsi"/>
        </w:rPr>
      </w:pPr>
    </w:p>
    <w:p w14:paraId="33DCE66C" w14:textId="1CA3F794" w:rsidR="006D185F" w:rsidRPr="00F50529" w:rsidRDefault="003A617E" w:rsidP="006D185F">
      <w:pPr>
        <w:pStyle w:val="NoSpacing"/>
        <w:rPr>
          <w:rFonts w:cstheme="minorHAnsi"/>
        </w:rPr>
      </w:pPr>
      <w:r>
        <w:rPr>
          <w:rFonts w:cstheme="minorHAnsi"/>
        </w:rPr>
        <w:t>Sub-county</w:t>
      </w:r>
      <w:r w:rsidRPr="00F50529">
        <w:rPr>
          <w:rFonts w:cstheme="minorHAnsi"/>
        </w:rPr>
        <w:t xml:space="preserve"> Geospatial </w:t>
      </w:r>
      <w:r>
        <w:rPr>
          <w:rFonts w:cstheme="minorHAnsi"/>
        </w:rPr>
        <w:t>Team</w:t>
      </w:r>
      <w:r w:rsidR="00634C3B" w:rsidRPr="00F50529">
        <w:rPr>
          <w:rFonts w:cstheme="minorHAnsi"/>
        </w:rPr>
        <w:t xml:space="preserve">, </w:t>
      </w:r>
    </w:p>
    <w:p w14:paraId="3C808B63" w14:textId="77777777" w:rsidR="006D185F" w:rsidRPr="00F50529" w:rsidRDefault="006D185F" w:rsidP="006D185F">
      <w:pPr>
        <w:pStyle w:val="NoSpacing"/>
        <w:rPr>
          <w:rFonts w:cstheme="minorHAnsi"/>
        </w:rPr>
      </w:pPr>
    </w:p>
    <w:p w14:paraId="71D9D417" w14:textId="60706E66" w:rsidR="00F50529" w:rsidRDefault="00C9003E" w:rsidP="00F50529">
      <w:pPr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>
        <w:rPr>
          <w:rFonts w:asciiTheme="minorHAnsi" w:hAnsiTheme="minorHAnsi" w:cstheme="minorHAnsi"/>
        </w:rPr>
        <w:t xml:space="preserve">Hope you all are doing well! </w:t>
      </w:r>
      <w:r w:rsidR="00EE4E7B" w:rsidRPr="00F50529">
        <w:rPr>
          <w:rFonts w:asciiTheme="minorHAnsi" w:hAnsiTheme="minorHAnsi" w:cstheme="minorHAnsi"/>
        </w:rPr>
        <w:t>I am sending this email to you</w:t>
      </w:r>
      <w:r w:rsidR="00A1497F" w:rsidRPr="00F50529">
        <w:rPr>
          <w:rFonts w:asciiTheme="minorHAnsi" w:hAnsiTheme="minorHAnsi" w:cstheme="minorHAnsi"/>
        </w:rPr>
        <w:t xml:space="preserve"> to request </w:t>
      </w:r>
      <w:r w:rsidR="006D185F" w:rsidRPr="00F50529">
        <w:rPr>
          <w:rFonts w:asciiTheme="minorHAnsi" w:hAnsiTheme="minorHAnsi" w:cstheme="minorHAnsi"/>
        </w:rPr>
        <w:t>you</w:t>
      </w:r>
      <w:r w:rsidR="00A1497F" w:rsidRPr="00F50529">
        <w:rPr>
          <w:rFonts w:asciiTheme="minorHAnsi" w:hAnsiTheme="minorHAnsi" w:cstheme="minorHAnsi"/>
        </w:rPr>
        <w:t xml:space="preserve">r response to </w:t>
      </w:r>
      <w:r w:rsidR="006D185F" w:rsidRPr="00F50529">
        <w:rPr>
          <w:rFonts w:asciiTheme="minorHAnsi" w:hAnsiTheme="minorHAnsi" w:cstheme="minorHAnsi"/>
        </w:rPr>
        <w:t xml:space="preserve">a short online survey about </w:t>
      </w:r>
      <w:r w:rsidR="00F50529" w:rsidRPr="002E0BBE">
        <w:rPr>
          <w:rFonts w:asciiTheme="minorHAnsi" w:hAnsiTheme="minorHAnsi" w:cstheme="minorHAnsi"/>
        </w:rPr>
        <w:t>the proposed sub-county geocoding standards.</w:t>
      </w:r>
      <w:r w:rsidR="00F50529" w:rsidRPr="00F50529">
        <w:rPr>
          <w:rFonts w:asciiTheme="minorHAnsi" w:hAnsiTheme="minorHAnsi" w:cstheme="minorHAnsi"/>
        </w:rPr>
        <w:t xml:space="preserve"> </w:t>
      </w:r>
      <w:r w:rsidR="003A617E">
        <w:rPr>
          <w:rFonts w:asciiTheme="minorHAnsi" w:hAnsiTheme="minorHAnsi" w:cstheme="minorHAnsi"/>
          <w:bCs/>
          <w:color w:val="000000"/>
        </w:rPr>
        <w:t>Awardees</w:t>
      </w:r>
      <w:r w:rsidR="00F50529" w:rsidRPr="00F50529">
        <w:rPr>
          <w:rFonts w:asciiTheme="minorHAnsi" w:hAnsiTheme="minorHAnsi" w:cstheme="minorHAnsi"/>
          <w:bCs/>
          <w:color w:val="000000"/>
        </w:rPr>
        <w:t xml:space="preserve"> are asked to provide one vote that will be representative of their</w:t>
      </w:r>
      <w:r>
        <w:rPr>
          <w:rFonts w:asciiTheme="minorHAnsi" w:hAnsiTheme="minorHAnsi" w:cstheme="minorHAnsi"/>
          <w:bCs/>
          <w:color w:val="000000"/>
        </w:rPr>
        <w:t xml:space="preserve"> </w:t>
      </w:r>
      <w:r w:rsidR="00F50529" w:rsidRPr="00F50529">
        <w:rPr>
          <w:rFonts w:asciiTheme="minorHAnsi" w:hAnsiTheme="minorHAnsi" w:cstheme="minorHAnsi"/>
          <w:bCs/>
          <w:color w:val="000000"/>
        </w:rPr>
        <w:t xml:space="preserve">agency (one vote per </w:t>
      </w:r>
      <w:r w:rsidR="003A617E">
        <w:rPr>
          <w:rFonts w:asciiTheme="minorHAnsi" w:hAnsiTheme="minorHAnsi" w:cstheme="minorHAnsi"/>
          <w:bCs/>
          <w:color w:val="000000"/>
        </w:rPr>
        <w:t>awardee</w:t>
      </w:r>
      <w:r w:rsidR="00F50529" w:rsidRPr="00F50529">
        <w:rPr>
          <w:rFonts w:asciiTheme="minorHAnsi" w:hAnsiTheme="minorHAnsi" w:cstheme="minorHAnsi"/>
          <w:bCs/>
          <w:color w:val="000000"/>
        </w:rPr>
        <w:t xml:space="preserve">). </w:t>
      </w:r>
      <w:r w:rsidR="003A617E">
        <w:rPr>
          <w:rFonts w:asciiTheme="minorHAnsi" w:hAnsiTheme="minorHAnsi" w:cstheme="minorHAnsi"/>
          <w:bCs/>
          <w:color w:val="000000"/>
        </w:rPr>
        <w:t>The survey</w:t>
      </w:r>
      <w:r w:rsidR="00F50529" w:rsidRPr="00F50529">
        <w:rPr>
          <w:rFonts w:asciiTheme="minorHAnsi" w:hAnsiTheme="minorHAnsi" w:cstheme="minorHAnsi"/>
          <w:bCs/>
          <w:color w:val="000000"/>
        </w:rPr>
        <w:t xml:space="preserve"> will open </w:t>
      </w:r>
      <w:r w:rsidR="0060592C">
        <w:rPr>
          <w:rFonts w:asciiTheme="minorHAnsi" w:hAnsiTheme="minorHAnsi" w:cstheme="minorHAnsi"/>
          <w:bCs/>
          <w:color w:val="000000"/>
        </w:rPr>
        <w:t>today (</w:t>
      </w:r>
      <w:r w:rsidR="00F50529" w:rsidRPr="00F50529">
        <w:rPr>
          <w:rFonts w:asciiTheme="minorHAnsi" w:hAnsiTheme="minorHAnsi" w:cstheme="minorHAnsi"/>
          <w:bCs/>
          <w:color w:val="000000"/>
        </w:rPr>
        <w:t xml:space="preserve">July </w:t>
      </w:r>
      <w:r w:rsidR="001F4D77">
        <w:rPr>
          <w:rFonts w:asciiTheme="minorHAnsi" w:hAnsiTheme="minorHAnsi" w:cstheme="minorHAnsi"/>
          <w:bCs/>
          <w:color w:val="000000"/>
        </w:rPr>
        <w:t>23</w:t>
      </w:r>
      <w:r w:rsidR="0060592C">
        <w:rPr>
          <w:rFonts w:asciiTheme="minorHAnsi" w:hAnsiTheme="minorHAnsi" w:cstheme="minorHAnsi"/>
          <w:bCs/>
          <w:color w:val="000000"/>
        </w:rPr>
        <w:t>)</w:t>
      </w:r>
      <w:r w:rsidR="00F50529" w:rsidRPr="00F50529">
        <w:rPr>
          <w:rFonts w:asciiTheme="minorHAnsi" w:hAnsiTheme="minorHAnsi" w:cstheme="minorHAnsi"/>
          <w:bCs/>
          <w:color w:val="000000"/>
        </w:rPr>
        <w:t xml:space="preserve"> and close on </w:t>
      </w:r>
      <w:r w:rsidR="001F4D77">
        <w:rPr>
          <w:rFonts w:asciiTheme="minorHAnsi" w:hAnsiTheme="minorHAnsi" w:cstheme="minorHAnsi"/>
          <w:bCs/>
          <w:color w:val="000000"/>
        </w:rPr>
        <w:t>August 3</w:t>
      </w:r>
      <w:r w:rsidR="00F50529" w:rsidRPr="00F50529">
        <w:rPr>
          <w:rFonts w:asciiTheme="minorHAnsi" w:hAnsiTheme="minorHAnsi" w:cstheme="minorHAnsi"/>
          <w:bCs/>
          <w:color w:val="000000"/>
        </w:rPr>
        <w:t xml:space="preserve">. The results of the </w:t>
      </w:r>
      <w:r w:rsidR="003A617E">
        <w:rPr>
          <w:rFonts w:asciiTheme="minorHAnsi" w:hAnsiTheme="minorHAnsi" w:cstheme="minorHAnsi"/>
          <w:bCs/>
          <w:color w:val="000000"/>
        </w:rPr>
        <w:t>survey</w:t>
      </w:r>
      <w:r w:rsidR="00F50529" w:rsidRPr="00F50529">
        <w:rPr>
          <w:rFonts w:asciiTheme="minorHAnsi" w:hAnsiTheme="minorHAnsi" w:cstheme="minorHAnsi"/>
          <w:bCs/>
          <w:color w:val="000000"/>
        </w:rPr>
        <w:t xml:space="preserve"> will be discussed on the August 15 </w:t>
      </w:r>
      <w:r w:rsidR="003A617E">
        <w:rPr>
          <w:rFonts w:asciiTheme="minorHAnsi" w:hAnsiTheme="minorHAnsi" w:cstheme="minorHAnsi"/>
          <w:bCs/>
          <w:color w:val="000000"/>
        </w:rPr>
        <w:t>team</w:t>
      </w:r>
      <w:r w:rsidR="0060592C">
        <w:rPr>
          <w:rFonts w:asciiTheme="minorHAnsi" w:hAnsiTheme="minorHAnsi" w:cstheme="minorHAnsi"/>
          <w:bCs/>
          <w:color w:val="000000"/>
        </w:rPr>
        <w:t xml:space="preserve"> </w:t>
      </w:r>
      <w:r w:rsidR="00F50529" w:rsidRPr="00F50529">
        <w:rPr>
          <w:rFonts w:asciiTheme="minorHAnsi" w:hAnsiTheme="minorHAnsi" w:cstheme="minorHAnsi"/>
          <w:bCs/>
          <w:color w:val="000000"/>
        </w:rPr>
        <w:t xml:space="preserve">call and webinar. </w:t>
      </w:r>
    </w:p>
    <w:p w14:paraId="6EFA20A7" w14:textId="0CC3A1B4" w:rsidR="001A116A" w:rsidRDefault="001A116A" w:rsidP="00F50529">
      <w:pPr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</w:p>
    <w:p w14:paraId="6DB7535C" w14:textId="19A0558B" w:rsidR="00C9003E" w:rsidRPr="001F4D77" w:rsidRDefault="001F4D77" w:rsidP="00F50529">
      <w:pPr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1F4D77">
        <w:rPr>
          <w:rFonts w:asciiTheme="minorHAnsi" w:hAnsiTheme="minorHAnsi" w:cstheme="minorHAnsi"/>
        </w:rPr>
        <w:t xml:space="preserve">Please note, your responses will be used </w:t>
      </w:r>
      <w:r>
        <w:rPr>
          <w:rFonts w:asciiTheme="minorHAnsi" w:hAnsiTheme="minorHAnsi" w:cstheme="minorHAnsi"/>
        </w:rPr>
        <w:t>in aggregate, and y</w:t>
      </w:r>
      <w:r w:rsidRPr="001F4D77">
        <w:rPr>
          <w:rFonts w:asciiTheme="minorHAnsi" w:hAnsiTheme="minorHAnsi" w:cstheme="minorHAnsi"/>
        </w:rPr>
        <w:t>our participation in this survey is voluntary.</w:t>
      </w:r>
      <w:r w:rsidRPr="001F4D77">
        <w:rPr>
          <w:rFonts w:asciiTheme="minorHAnsi" w:hAnsiTheme="minorHAnsi" w:cstheme="minorHAnsi"/>
        </w:rPr>
        <w:br/>
      </w:r>
    </w:p>
    <w:p w14:paraId="2B193CFE" w14:textId="16633422" w:rsidR="00C9003E" w:rsidRDefault="001A116A" w:rsidP="00F50529">
      <w:pPr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>
        <w:rPr>
          <w:rFonts w:asciiTheme="minorHAnsi" w:hAnsiTheme="minorHAnsi" w:cstheme="minorHAnsi"/>
          <w:bCs/>
          <w:color w:val="000000"/>
        </w:rPr>
        <w:t>The survey will take about 20</w:t>
      </w:r>
      <w:r w:rsidR="00C9003E">
        <w:rPr>
          <w:rFonts w:asciiTheme="minorHAnsi" w:hAnsiTheme="minorHAnsi" w:cstheme="minorHAnsi"/>
          <w:bCs/>
          <w:color w:val="000000"/>
        </w:rPr>
        <w:t xml:space="preserve"> minutes to complete. The survey can be accessed at the following link: [</w:t>
      </w:r>
      <w:r w:rsidR="00C9003E" w:rsidRPr="00C9003E">
        <w:rPr>
          <w:rFonts w:asciiTheme="minorHAnsi" w:hAnsiTheme="minorHAnsi" w:cstheme="minorHAnsi"/>
          <w:bCs/>
          <w:color w:val="000000"/>
        </w:rPr>
        <w:t>https://www.surveymonkey.com/r/Geocoding_Standards_2018</w:t>
      </w:r>
      <w:r w:rsidR="00C9003E">
        <w:rPr>
          <w:rFonts w:asciiTheme="minorHAnsi" w:hAnsiTheme="minorHAnsi" w:cstheme="minorHAnsi"/>
          <w:bCs/>
          <w:color w:val="000000"/>
        </w:rPr>
        <w:t xml:space="preserve">]. </w:t>
      </w:r>
    </w:p>
    <w:p w14:paraId="453D812B" w14:textId="77777777" w:rsidR="00C9003E" w:rsidRDefault="00C9003E" w:rsidP="00F50529">
      <w:pPr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</w:p>
    <w:p w14:paraId="55F032D6" w14:textId="06258135" w:rsidR="00C9003E" w:rsidRDefault="0060592C" w:rsidP="00F50529">
      <w:pPr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>
        <w:rPr>
          <w:rFonts w:asciiTheme="minorHAnsi" w:hAnsiTheme="minorHAnsi" w:cstheme="minorHAnsi"/>
          <w:bCs/>
          <w:color w:val="000000"/>
        </w:rPr>
        <w:t xml:space="preserve">Thank you for your participation. </w:t>
      </w:r>
      <w:r w:rsidR="00C9003E">
        <w:rPr>
          <w:rFonts w:asciiTheme="minorHAnsi" w:hAnsiTheme="minorHAnsi" w:cstheme="minorHAnsi"/>
          <w:bCs/>
          <w:color w:val="000000"/>
        </w:rPr>
        <w:t xml:space="preserve">If you have any questions, please do not hesitate to reach out. </w:t>
      </w:r>
    </w:p>
    <w:p w14:paraId="67DA8A1F" w14:textId="45F1A61F" w:rsidR="0060592C" w:rsidRDefault="0060592C" w:rsidP="00F50529">
      <w:pPr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</w:p>
    <w:p w14:paraId="50ED9AB1" w14:textId="47C11E0C" w:rsidR="006D185F" w:rsidRPr="0060592C" w:rsidRDefault="0060592C" w:rsidP="006D185F">
      <w:pPr>
        <w:pStyle w:val="NoSpacing"/>
        <w:rPr>
          <w:rFonts w:cstheme="minorHAnsi"/>
        </w:rPr>
      </w:pPr>
      <w:r w:rsidRPr="0060592C">
        <w:rPr>
          <w:rFonts w:cstheme="minorHAnsi"/>
        </w:rPr>
        <w:t xml:space="preserve">Best, </w:t>
      </w:r>
    </w:p>
    <w:p w14:paraId="56AA84EE" w14:textId="77777777" w:rsidR="0060592C" w:rsidRPr="0060592C" w:rsidRDefault="0060592C" w:rsidP="006D185F">
      <w:pPr>
        <w:pStyle w:val="NoSpacing"/>
        <w:rPr>
          <w:rFonts w:cstheme="minorHAnsi"/>
        </w:rPr>
      </w:pPr>
    </w:p>
    <w:p w14:paraId="2DC17133" w14:textId="7FCDDA51" w:rsidR="0060592C" w:rsidRDefault="001A116A" w:rsidP="006D185F">
      <w:pPr>
        <w:pStyle w:val="NoSpacing"/>
        <w:rPr>
          <w:rFonts w:cstheme="minorHAnsi"/>
        </w:rPr>
      </w:pPr>
      <w:r>
        <w:rPr>
          <w:rFonts w:cstheme="minorHAnsi"/>
        </w:rPr>
        <w:t>Craig Kassinger</w:t>
      </w:r>
    </w:p>
    <w:p w14:paraId="263984DB" w14:textId="77777777" w:rsidR="001A116A" w:rsidRDefault="001A116A" w:rsidP="006D185F">
      <w:pPr>
        <w:pStyle w:val="NoSpacing"/>
        <w:rPr>
          <w:rFonts w:cstheme="minorHAnsi"/>
        </w:rPr>
      </w:pPr>
    </w:p>
    <w:p w14:paraId="050BAF4E" w14:textId="6C6CDD62" w:rsidR="0060592C" w:rsidRPr="00F50529" w:rsidRDefault="001A116A" w:rsidP="006D185F">
      <w:pPr>
        <w:pStyle w:val="NoSpacing"/>
        <w:rPr>
          <w:rFonts w:cstheme="minorHAnsi"/>
        </w:rPr>
      </w:pPr>
      <w:r>
        <w:rPr>
          <w:rFonts w:cstheme="minorHAnsi"/>
        </w:rPr>
        <w:t>ckassinger@cdc.gov</w:t>
      </w:r>
    </w:p>
    <w:p w14:paraId="351E914A" w14:textId="595DA382" w:rsidR="0047615F" w:rsidRDefault="0047615F" w:rsidP="00E80277">
      <w:pPr>
        <w:pStyle w:val="NoSpacing"/>
        <w:rPr>
          <w:rFonts w:cstheme="minorHAnsi"/>
        </w:rPr>
      </w:pPr>
    </w:p>
    <w:p w14:paraId="78569BA6" w14:textId="77777777" w:rsidR="003A617E" w:rsidRPr="00F50529" w:rsidRDefault="003A617E" w:rsidP="00E80277">
      <w:pPr>
        <w:pStyle w:val="NoSpacing"/>
        <w:rPr>
          <w:rFonts w:cstheme="minorHAnsi"/>
        </w:rPr>
      </w:pPr>
    </w:p>
    <w:p w14:paraId="186EFF49" w14:textId="25CE31EE" w:rsidR="006D185F" w:rsidRPr="00F50529" w:rsidRDefault="006D185F" w:rsidP="00E80277">
      <w:pPr>
        <w:pStyle w:val="NoSpacing"/>
        <w:rPr>
          <w:rFonts w:cstheme="minorHAnsi"/>
        </w:rPr>
      </w:pPr>
    </w:p>
    <w:sectPr w:rsidR="006D185F" w:rsidRPr="00F50529" w:rsidSect="006C6578">
      <w:headerReference w:type="default" r:id="rId8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E5E769" w16cid:durableId="1EE0D806"/>
  <w16cid:commentId w16cid:paraId="39F64916" w16cid:durableId="1EE0D6C1"/>
  <w16cid:commentId w16cid:paraId="202816DA" w16cid:durableId="1EE0D811"/>
  <w16cid:commentId w16cid:paraId="7381AE67" w16cid:durableId="1EE0D83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F3F04B" w14:textId="77777777" w:rsidR="00D238F1" w:rsidRDefault="00D238F1" w:rsidP="008B5D54">
      <w:r>
        <w:separator/>
      </w:r>
    </w:p>
  </w:endnote>
  <w:endnote w:type="continuationSeparator" w:id="0">
    <w:p w14:paraId="06CBB0E0" w14:textId="77777777" w:rsidR="00D238F1" w:rsidRDefault="00D238F1" w:rsidP="008B5D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2F8570" w14:textId="77777777" w:rsidR="00D238F1" w:rsidRDefault="00D238F1" w:rsidP="008B5D54">
      <w:r>
        <w:separator/>
      </w:r>
    </w:p>
  </w:footnote>
  <w:footnote w:type="continuationSeparator" w:id="0">
    <w:p w14:paraId="579FFFAF" w14:textId="77777777" w:rsidR="00D238F1" w:rsidRDefault="00D238F1" w:rsidP="008B5D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4C304B" w14:textId="3D52C671" w:rsidR="008B5D54" w:rsidRPr="00F50529" w:rsidRDefault="000327FC" w:rsidP="00A1497F">
    <w:pPr>
      <w:pStyle w:val="Header"/>
      <w:rPr>
        <w:rFonts w:cstheme="minorHAnsi"/>
      </w:rPr>
    </w:pPr>
    <w:r w:rsidRPr="00F50529">
      <w:rPr>
        <w:rFonts w:cstheme="minorHAnsi"/>
      </w:rPr>
      <w:t xml:space="preserve">Attachment </w:t>
    </w:r>
    <w:r w:rsidR="00FE2FE6" w:rsidRPr="00F50529">
      <w:rPr>
        <w:rFonts w:cstheme="minorHAnsi"/>
      </w:rPr>
      <w:t>A</w:t>
    </w:r>
    <w:r w:rsidRPr="00F50529">
      <w:rPr>
        <w:rFonts w:cstheme="minorHAnsi"/>
      </w:rPr>
      <w:t xml:space="preserve">: </w:t>
    </w:r>
    <w:r w:rsidR="00BA0B4C" w:rsidRPr="00F50529">
      <w:rPr>
        <w:rFonts w:cstheme="minorHAnsi"/>
      </w:rPr>
      <w:t xml:space="preserve">Email Invite for </w:t>
    </w:r>
    <w:r w:rsidR="0047615F" w:rsidRPr="00F50529">
      <w:rPr>
        <w:rFonts w:cstheme="minorHAnsi"/>
      </w:rPr>
      <w:t>2018</w:t>
    </w:r>
    <w:r w:rsidR="003A617E">
      <w:rPr>
        <w:rFonts w:cstheme="minorHAnsi"/>
      </w:rPr>
      <w:t xml:space="preserve"> Sub-county</w:t>
    </w:r>
    <w:r w:rsidR="00634C3B" w:rsidRPr="00F50529">
      <w:rPr>
        <w:rFonts w:cstheme="minorHAnsi"/>
      </w:rPr>
      <w:t xml:space="preserve"> Geospatial </w:t>
    </w:r>
    <w:r w:rsidR="003A617E">
      <w:rPr>
        <w:rFonts w:cstheme="minorHAnsi"/>
      </w:rPr>
      <w:t>Team</w:t>
    </w:r>
    <w:r w:rsidR="00634C3B" w:rsidRPr="00F50529">
      <w:rPr>
        <w:rFonts w:cstheme="minorHAnsi"/>
      </w:rPr>
      <w:t xml:space="preserve"> Geocoding Standard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MDEyNTYztbQwszRT0lEKTi0uzszPAykwrAUAJuwyfSwAAAA="/>
  </w:docVars>
  <w:rsids>
    <w:rsidRoot w:val="007D0302"/>
    <w:rsid w:val="000327FC"/>
    <w:rsid w:val="000E6DB3"/>
    <w:rsid w:val="001A116A"/>
    <w:rsid w:val="001F4D77"/>
    <w:rsid w:val="00292122"/>
    <w:rsid w:val="002E0BBE"/>
    <w:rsid w:val="00302FF7"/>
    <w:rsid w:val="00304D73"/>
    <w:rsid w:val="003279CB"/>
    <w:rsid w:val="003501CC"/>
    <w:rsid w:val="003A617E"/>
    <w:rsid w:val="00410245"/>
    <w:rsid w:val="0047615F"/>
    <w:rsid w:val="00495BE4"/>
    <w:rsid w:val="005833EC"/>
    <w:rsid w:val="006022BC"/>
    <w:rsid w:val="0060592C"/>
    <w:rsid w:val="00634C3B"/>
    <w:rsid w:val="0065645A"/>
    <w:rsid w:val="006C6578"/>
    <w:rsid w:val="006D185F"/>
    <w:rsid w:val="007A2D2A"/>
    <w:rsid w:val="007D0302"/>
    <w:rsid w:val="0082352E"/>
    <w:rsid w:val="00832B39"/>
    <w:rsid w:val="008B5D54"/>
    <w:rsid w:val="008D7759"/>
    <w:rsid w:val="009A4738"/>
    <w:rsid w:val="00A1497F"/>
    <w:rsid w:val="00A92926"/>
    <w:rsid w:val="00B14BF2"/>
    <w:rsid w:val="00B55735"/>
    <w:rsid w:val="00B608AC"/>
    <w:rsid w:val="00B967CF"/>
    <w:rsid w:val="00BA0B4C"/>
    <w:rsid w:val="00BC7FDE"/>
    <w:rsid w:val="00C9003E"/>
    <w:rsid w:val="00C9346B"/>
    <w:rsid w:val="00CC59C7"/>
    <w:rsid w:val="00CC7C2F"/>
    <w:rsid w:val="00D238F1"/>
    <w:rsid w:val="00D6083C"/>
    <w:rsid w:val="00D95EE5"/>
    <w:rsid w:val="00DC57CC"/>
    <w:rsid w:val="00DC76C7"/>
    <w:rsid w:val="00E80277"/>
    <w:rsid w:val="00E94C48"/>
    <w:rsid w:val="00EE4E7B"/>
    <w:rsid w:val="00F50529"/>
    <w:rsid w:val="00FE2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06FF7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83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NoSpacing">
    <w:name w:val="No Spacing"/>
    <w:uiPriority w:val="1"/>
    <w:qFormat/>
    <w:rsid w:val="00E8027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D185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4E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E7B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E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E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E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E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E7B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003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059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83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NoSpacing">
    <w:name w:val="No Spacing"/>
    <w:uiPriority w:val="1"/>
    <w:qFormat/>
    <w:rsid w:val="00E8027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D185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4E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E7B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E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E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E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E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E7B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003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059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06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7CE72-7CF7-4797-8A6E-1E8D7A3C8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7-26T18:14:00Z</dcterms:created>
  <dcterms:modified xsi:type="dcterms:W3CDTF">2018-07-26T18:14:00Z</dcterms:modified>
</cp:coreProperties>
</file>